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4"/>
        <w:gridCol w:w="2076"/>
      </w:tblGrid>
      <w:tr w:rsidR="00781D8E" w14:paraId="220011C8" w14:textId="77777777" w:rsidTr="00077CF4">
        <w:tc>
          <w:tcPr>
            <w:tcW w:w="8634" w:type="dxa"/>
          </w:tcPr>
          <w:p w14:paraId="31616AE0" w14:textId="5824A192" w:rsidR="00781D8E" w:rsidRPr="00077CF4" w:rsidRDefault="009C233B" w:rsidP="00FF5319">
            <w:pPr>
              <w:rPr>
                <w:b/>
                <w:bCs/>
                <w:sz w:val="56"/>
                <w:szCs w:val="56"/>
              </w:rPr>
            </w:pPr>
            <w:r>
              <w:rPr>
                <w:b/>
                <w:bCs/>
                <w:sz w:val="56"/>
                <w:szCs w:val="56"/>
              </w:rPr>
              <w:t>INVOICE</w:t>
            </w:r>
          </w:p>
        </w:tc>
        <w:tc>
          <w:tcPr>
            <w:tcW w:w="2071" w:type="dxa"/>
            <w:vAlign w:val="center"/>
          </w:tcPr>
          <w:p w14:paraId="014DD564" w14:textId="4EE496EF" w:rsidR="00781D8E" w:rsidRDefault="00077CF4" w:rsidP="00781D8E">
            <w:pPr>
              <w:spacing w:after="0"/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27F3BC5" wp14:editId="6ECB96DA">
                  <wp:extent cx="1171575" cy="1171575"/>
                  <wp:effectExtent l="0" t="0" r="9525" b="9525"/>
                  <wp:docPr id="3" name="Picture 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1C9F55" w14:textId="176158B5" w:rsidR="007E6F63" w:rsidRDefault="007E6F63" w:rsidP="00077CF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77CF4" w14:paraId="170765EC" w14:textId="77777777" w:rsidTr="00077CF4">
        <w:tc>
          <w:tcPr>
            <w:tcW w:w="5395" w:type="dxa"/>
          </w:tcPr>
          <w:p w14:paraId="63B60D46" w14:textId="77777777" w:rsidR="00077CF4" w:rsidRP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From:</w:t>
            </w:r>
          </w:p>
          <w:p w14:paraId="496BAC4D" w14:textId="626EEB0D" w:rsidR="00077CF4" w:rsidRPr="00077CF4" w:rsidRDefault="00077CF4" w:rsidP="00077CF4">
            <w:pPr>
              <w:spacing w:after="0"/>
            </w:pPr>
            <w:r w:rsidRPr="00077CF4">
              <w:t>Business Name</w:t>
            </w:r>
          </w:p>
          <w:p w14:paraId="24659938" w14:textId="2CC8F6AE" w:rsidR="00077CF4" w:rsidRPr="00077CF4" w:rsidRDefault="00077CF4" w:rsidP="00077CF4">
            <w:pPr>
              <w:spacing w:after="0"/>
            </w:pPr>
            <w:r>
              <w:t>Email</w:t>
            </w:r>
          </w:p>
          <w:p w14:paraId="42BDEAE7" w14:textId="7AB9CF01" w:rsidR="00077CF4" w:rsidRPr="00077CF4" w:rsidRDefault="00077CF4" w:rsidP="00077CF4">
            <w:pPr>
              <w:spacing w:after="0"/>
            </w:pPr>
            <w:r w:rsidRPr="00077CF4">
              <w:t>Address</w:t>
            </w:r>
          </w:p>
          <w:p w14:paraId="0AE96D19" w14:textId="77777777" w:rsidR="00077CF4" w:rsidRPr="00077CF4" w:rsidRDefault="00077CF4" w:rsidP="00077CF4">
            <w:pPr>
              <w:spacing w:after="0"/>
            </w:pPr>
            <w:r w:rsidRPr="00077CF4">
              <w:t>City, State Zip</w:t>
            </w:r>
          </w:p>
          <w:p w14:paraId="3B3B1F9B" w14:textId="34DDE877" w:rsidR="00077CF4" w:rsidRDefault="00077CF4" w:rsidP="00077CF4">
            <w:pPr>
              <w:spacing w:after="0"/>
            </w:pPr>
            <w:r w:rsidRPr="00077CF4">
              <w:t>Phone</w:t>
            </w:r>
          </w:p>
        </w:tc>
        <w:tc>
          <w:tcPr>
            <w:tcW w:w="5395" w:type="dxa"/>
          </w:tcPr>
          <w:p w14:paraId="73D38B0F" w14:textId="77777777" w:rsidR="00077CF4" w:rsidRDefault="00077CF4" w:rsidP="00FF5319">
            <w:pPr>
              <w:rPr>
                <w:b/>
                <w:bCs/>
              </w:rPr>
            </w:pPr>
            <w:r w:rsidRPr="00077CF4">
              <w:rPr>
                <w:b/>
                <w:bCs/>
              </w:rPr>
              <w:t>Bill To:</w:t>
            </w:r>
          </w:p>
          <w:p w14:paraId="217AF1EF" w14:textId="77777777" w:rsidR="00077CF4" w:rsidRDefault="00077CF4" w:rsidP="00077CF4">
            <w:pPr>
              <w:spacing w:after="0"/>
            </w:pPr>
            <w:r w:rsidRPr="00077CF4">
              <w:t>Client Name</w:t>
            </w:r>
          </w:p>
          <w:p w14:paraId="32C98760" w14:textId="77777777" w:rsidR="00077CF4" w:rsidRDefault="00077CF4" w:rsidP="00077CF4">
            <w:pPr>
              <w:spacing w:after="0"/>
            </w:pPr>
            <w:r>
              <w:t>Email</w:t>
            </w:r>
          </w:p>
          <w:p w14:paraId="504D0F80" w14:textId="77777777" w:rsidR="00077CF4" w:rsidRDefault="00077CF4" w:rsidP="00077CF4">
            <w:pPr>
              <w:spacing w:after="0"/>
            </w:pPr>
            <w:r>
              <w:t>Address</w:t>
            </w:r>
          </w:p>
          <w:p w14:paraId="03AA7D27" w14:textId="77777777" w:rsidR="00077CF4" w:rsidRDefault="00077CF4" w:rsidP="00077CF4">
            <w:pPr>
              <w:spacing w:after="0"/>
            </w:pPr>
            <w:r>
              <w:t>City, State Zip</w:t>
            </w:r>
          </w:p>
          <w:p w14:paraId="6638404B" w14:textId="10ACB9ED" w:rsidR="00077CF4" w:rsidRPr="00077CF4" w:rsidRDefault="00077CF4" w:rsidP="00077CF4">
            <w:pPr>
              <w:spacing w:after="0"/>
            </w:pPr>
            <w:r>
              <w:t>Phone</w:t>
            </w:r>
          </w:p>
        </w:tc>
      </w:tr>
      <w:tr w:rsidR="00077CF4" w14:paraId="2AD27EA5" w14:textId="77777777" w:rsidTr="00077CF4">
        <w:tc>
          <w:tcPr>
            <w:tcW w:w="5395" w:type="dxa"/>
          </w:tcPr>
          <w:p w14:paraId="133347BD" w14:textId="77777777" w:rsidR="00077CF4" w:rsidRPr="009C233B" w:rsidRDefault="00077CF4" w:rsidP="00077CF4">
            <w:pPr>
              <w:spacing w:after="0"/>
              <w:rPr>
                <w:b/>
                <w:bCs/>
              </w:rPr>
            </w:pPr>
          </w:p>
          <w:p w14:paraId="6C002CEA" w14:textId="30570DA0" w:rsidR="00077CF4" w:rsidRDefault="003E51C4" w:rsidP="00077CF4">
            <w:pPr>
              <w:spacing w:after="0"/>
            </w:pPr>
            <w:r w:rsidRPr="009C233B">
              <w:rPr>
                <w:b/>
                <w:bCs/>
              </w:rPr>
              <w:t>Invoice</w:t>
            </w:r>
            <w:r w:rsidR="00077CF4" w:rsidRPr="009C233B">
              <w:rPr>
                <w:b/>
                <w:bCs/>
              </w:rPr>
              <w:t xml:space="preserve">: </w:t>
            </w:r>
            <w:r w:rsidR="000D6498" w:rsidRPr="009C233B">
              <w:t>INV0</w:t>
            </w:r>
            <w:r w:rsidR="00077CF4" w:rsidRPr="009C233B">
              <w:t>001</w:t>
            </w:r>
          </w:p>
          <w:p w14:paraId="142F52B5" w14:textId="77777777" w:rsidR="007F417F" w:rsidRPr="009C233B" w:rsidRDefault="007F417F" w:rsidP="007F417F">
            <w:pPr>
              <w:spacing w:after="0"/>
            </w:pPr>
            <w:r>
              <w:rPr>
                <w:b/>
                <w:bCs/>
              </w:rPr>
              <w:t xml:space="preserve">Service </w:t>
            </w:r>
            <w:r w:rsidRPr="009C233B">
              <w:rPr>
                <w:b/>
                <w:bCs/>
              </w:rPr>
              <w:t xml:space="preserve">Date: </w:t>
            </w:r>
            <w:r w:rsidRPr="009C233B">
              <w:t>[add date]</w:t>
            </w:r>
          </w:p>
          <w:p w14:paraId="0AEA9DAF" w14:textId="1A34E4FE" w:rsidR="00077CF4" w:rsidRPr="00077CF4" w:rsidRDefault="00077CF4" w:rsidP="00077CF4">
            <w:pPr>
              <w:spacing w:after="0"/>
            </w:pPr>
          </w:p>
        </w:tc>
        <w:tc>
          <w:tcPr>
            <w:tcW w:w="5395" w:type="dxa"/>
          </w:tcPr>
          <w:p w14:paraId="0D1241BA" w14:textId="77777777" w:rsidR="007F417F" w:rsidRPr="009C233B" w:rsidRDefault="007F417F" w:rsidP="007F417F">
            <w:pPr>
              <w:spacing w:after="0"/>
            </w:pPr>
          </w:p>
          <w:p w14:paraId="65EA0043" w14:textId="2124240C" w:rsidR="007F417F" w:rsidRDefault="007F417F" w:rsidP="007F417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Invoice Date: </w:t>
            </w:r>
            <w:r>
              <w:t>[add date]</w:t>
            </w:r>
          </w:p>
          <w:p w14:paraId="65AFF839" w14:textId="585F9528" w:rsidR="007F417F" w:rsidRPr="00077CF4" w:rsidRDefault="007F417F" w:rsidP="007F417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ue Date: </w:t>
            </w:r>
            <w:r>
              <w:t>[add date]</w:t>
            </w:r>
          </w:p>
        </w:tc>
      </w:tr>
    </w:tbl>
    <w:p w14:paraId="584A699B" w14:textId="77777777" w:rsidR="00781D8E" w:rsidRDefault="00781D8E" w:rsidP="00FD2654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5"/>
        <w:gridCol w:w="1890"/>
        <w:gridCol w:w="810"/>
        <w:gridCol w:w="1975"/>
      </w:tblGrid>
      <w:tr w:rsidR="00077CF4" w14:paraId="3AFBD14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366285" w14:textId="59B5F74D" w:rsidR="00077CF4" w:rsidRPr="00FD2654" w:rsidRDefault="00077CF4" w:rsidP="00077CF4">
            <w:pPr>
              <w:spacing w:after="0"/>
              <w:rPr>
                <w:b/>
                <w:bCs/>
              </w:rPr>
            </w:pPr>
            <w:r w:rsidRPr="00FD2654">
              <w:rPr>
                <w:b/>
                <w:bCs/>
              </w:rPr>
              <w:t>DESCRIPTIO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E5A5D" w14:textId="5F9A7C21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RAT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D77A8" w14:textId="2496109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QTY</w:t>
            </w:r>
          </w:p>
        </w:tc>
        <w:tc>
          <w:tcPr>
            <w:tcW w:w="19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421A8" w14:textId="57917164" w:rsidR="00077CF4" w:rsidRPr="00FD2654" w:rsidRDefault="00077CF4" w:rsidP="00077CF4">
            <w:pPr>
              <w:spacing w:after="0"/>
              <w:jc w:val="center"/>
              <w:rPr>
                <w:b/>
                <w:bCs/>
              </w:rPr>
            </w:pPr>
            <w:r w:rsidRPr="00FD2654">
              <w:rPr>
                <w:b/>
                <w:bCs/>
              </w:rPr>
              <w:t>AMOUNT</w:t>
            </w:r>
          </w:p>
        </w:tc>
      </w:tr>
      <w:tr w:rsidR="00077CF4" w14:paraId="6672E49B" w14:textId="77777777" w:rsidTr="00FD2654">
        <w:trPr>
          <w:trHeight w:val="576"/>
        </w:trPr>
        <w:tc>
          <w:tcPr>
            <w:tcW w:w="6115" w:type="dxa"/>
            <w:tcBorders>
              <w:top w:val="single" w:sz="4" w:space="0" w:color="auto"/>
            </w:tcBorders>
            <w:vAlign w:val="center"/>
          </w:tcPr>
          <w:p w14:paraId="69990AFA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2F4705C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14:paraId="52B50E16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tcBorders>
              <w:top w:val="single" w:sz="4" w:space="0" w:color="auto"/>
            </w:tcBorders>
            <w:vAlign w:val="center"/>
          </w:tcPr>
          <w:p w14:paraId="06EA52B0" w14:textId="77777777" w:rsidR="00077CF4" w:rsidRDefault="00077CF4" w:rsidP="00077CF4">
            <w:pPr>
              <w:spacing w:after="0"/>
            </w:pPr>
          </w:p>
        </w:tc>
      </w:tr>
      <w:tr w:rsidR="00077CF4" w14:paraId="1EB1DF28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B8F0C3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1F95C9B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46627223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49C17BA9" w14:textId="77777777" w:rsidR="00077CF4" w:rsidRDefault="00077CF4" w:rsidP="00077CF4">
            <w:pPr>
              <w:spacing w:after="0"/>
            </w:pPr>
          </w:p>
        </w:tc>
      </w:tr>
      <w:tr w:rsidR="00077CF4" w14:paraId="5A1D19E7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28CAD66D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0890E5B9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39C9A0AE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07260F14" w14:textId="77777777" w:rsidR="00077CF4" w:rsidRDefault="00077CF4" w:rsidP="00077CF4">
            <w:pPr>
              <w:spacing w:after="0"/>
            </w:pPr>
          </w:p>
        </w:tc>
      </w:tr>
      <w:tr w:rsidR="00077CF4" w14:paraId="7CB3B11A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CA532E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3CE5CE8C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5731AB99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790E526" w14:textId="77777777" w:rsidR="00077CF4" w:rsidRDefault="00077CF4" w:rsidP="00077CF4">
            <w:pPr>
              <w:spacing w:after="0"/>
            </w:pPr>
          </w:p>
        </w:tc>
      </w:tr>
      <w:tr w:rsidR="00077CF4" w14:paraId="5DEC863D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49E2B88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F8C844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D279398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22562595" w14:textId="77777777" w:rsidR="00077CF4" w:rsidRDefault="00077CF4" w:rsidP="00077CF4">
            <w:pPr>
              <w:spacing w:after="0"/>
            </w:pPr>
          </w:p>
        </w:tc>
      </w:tr>
      <w:tr w:rsidR="00077CF4" w14:paraId="46E7018C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55E6CC71" w14:textId="77777777" w:rsidR="00077CF4" w:rsidRDefault="00077CF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123DF5AD" w14:textId="77777777" w:rsidR="00077CF4" w:rsidRDefault="00077CF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E06B387" w14:textId="77777777" w:rsidR="00077CF4" w:rsidRDefault="00077CF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12223F67" w14:textId="77777777" w:rsidR="00077CF4" w:rsidRDefault="00077CF4" w:rsidP="00077CF4">
            <w:pPr>
              <w:spacing w:after="0"/>
            </w:pPr>
          </w:p>
        </w:tc>
      </w:tr>
      <w:tr w:rsidR="00FD2654" w14:paraId="7CE0B8C0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10ECAA63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625149F1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638E824F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D29EFC8" w14:textId="77777777" w:rsidR="00FD2654" w:rsidRDefault="00FD2654" w:rsidP="00077CF4">
            <w:pPr>
              <w:spacing w:after="0"/>
            </w:pPr>
          </w:p>
        </w:tc>
      </w:tr>
      <w:tr w:rsidR="00FD2654" w14:paraId="5E205629" w14:textId="77777777" w:rsidTr="00FD2654">
        <w:trPr>
          <w:trHeight w:val="576"/>
        </w:trPr>
        <w:tc>
          <w:tcPr>
            <w:tcW w:w="6115" w:type="dxa"/>
            <w:vAlign w:val="center"/>
          </w:tcPr>
          <w:p w14:paraId="6025EACF" w14:textId="77777777" w:rsidR="00FD2654" w:rsidRDefault="00FD2654" w:rsidP="00077CF4">
            <w:pPr>
              <w:spacing w:after="0"/>
            </w:pPr>
          </w:p>
        </w:tc>
        <w:tc>
          <w:tcPr>
            <w:tcW w:w="1890" w:type="dxa"/>
            <w:vAlign w:val="center"/>
          </w:tcPr>
          <w:p w14:paraId="29AE0096" w14:textId="77777777" w:rsidR="00FD2654" w:rsidRDefault="00FD2654" w:rsidP="00077CF4">
            <w:pPr>
              <w:spacing w:after="0"/>
            </w:pPr>
          </w:p>
        </w:tc>
        <w:tc>
          <w:tcPr>
            <w:tcW w:w="810" w:type="dxa"/>
            <w:vAlign w:val="center"/>
          </w:tcPr>
          <w:p w14:paraId="135937DD" w14:textId="77777777" w:rsidR="00FD2654" w:rsidRDefault="00FD2654" w:rsidP="00077CF4">
            <w:pPr>
              <w:spacing w:after="0"/>
            </w:pPr>
          </w:p>
        </w:tc>
        <w:tc>
          <w:tcPr>
            <w:tcW w:w="1975" w:type="dxa"/>
            <w:vAlign w:val="center"/>
          </w:tcPr>
          <w:p w14:paraId="60C0C3B1" w14:textId="77777777" w:rsidR="00FD2654" w:rsidRDefault="00FD2654" w:rsidP="00077CF4">
            <w:pPr>
              <w:spacing w:after="0"/>
            </w:pPr>
          </w:p>
        </w:tc>
      </w:tr>
      <w:tr w:rsidR="00D33375" w14:paraId="7F9D0DD0" w14:textId="77777777" w:rsidTr="00253D9F">
        <w:trPr>
          <w:trHeight w:val="576"/>
        </w:trPr>
        <w:tc>
          <w:tcPr>
            <w:tcW w:w="8815" w:type="dxa"/>
            <w:gridSpan w:val="3"/>
            <w:vAlign w:val="center"/>
          </w:tcPr>
          <w:p w14:paraId="3CF27586" w14:textId="0926156D" w:rsidR="00D33375" w:rsidRPr="00D33375" w:rsidRDefault="00D33375" w:rsidP="00D33375">
            <w:pPr>
              <w:spacing w:after="0"/>
              <w:jc w:val="right"/>
              <w:rPr>
                <w:b/>
                <w:bCs/>
              </w:rPr>
            </w:pPr>
            <w:r w:rsidRPr="00D33375">
              <w:rPr>
                <w:b/>
                <w:bCs/>
              </w:rPr>
              <w:t>TOTAL AMOUNT DUE</w:t>
            </w:r>
            <w:r>
              <w:rPr>
                <w:b/>
                <w:bCs/>
              </w:rPr>
              <w:t>:</w:t>
            </w:r>
          </w:p>
        </w:tc>
        <w:tc>
          <w:tcPr>
            <w:tcW w:w="1975" w:type="dxa"/>
            <w:vAlign w:val="center"/>
          </w:tcPr>
          <w:p w14:paraId="3C937284" w14:textId="77777777" w:rsidR="00D33375" w:rsidRDefault="00D33375" w:rsidP="00077CF4">
            <w:pPr>
              <w:spacing w:after="0"/>
            </w:pPr>
          </w:p>
        </w:tc>
      </w:tr>
    </w:tbl>
    <w:p w14:paraId="44B46A55" w14:textId="77777777" w:rsidR="00D33375" w:rsidRDefault="00D33375" w:rsidP="008A1C80">
      <w:pPr>
        <w:spacing w:after="0"/>
        <w:rPr>
          <w:b/>
          <w:bCs/>
        </w:rPr>
      </w:pPr>
    </w:p>
    <w:p w14:paraId="398A6CCB" w14:textId="45E386BA" w:rsidR="00077CF4" w:rsidRPr="008A1C80" w:rsidRDefault="008A1C80" w:rsidP="008A1C80">
      <w:pPr>
        <w:spacing w:after="0"/>
        <w:rPr>
          <w:b/>
          <w:bCs/>
        </w:rPr>
      </w:pPr>
      <w:r w:rsidRPr="008A1C80">
        <w:rPr>
          <w:b/>
          <w:bCs/>
        </w:rPr>
        <w:t>Payment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1C80" w14:paraId="4E7FC073" w14:textId="77777777" w:rsidTr="008A1C80">
        <w:tc>
          <w:tcPr>
            <w:tcW w:w="10790" w:type="dxa"/>
          </w:tcPr>
          <w:p w14:paraId="230D40E8" w14:textId="4C88BFAB" w:rsidR="008A1C80" w:rsidRDefault="00703271" w:rsidP="00A74ACE">
            <w:pPr>
              <w:spacing w:before="120" w:after="120"/>
            </w:pPr>
            <w:r>
              <w:t xml:space="preserve">Please pay this invoice in full within 30 days of the invoice date listed above. You may </w:t>
            </w:r>
            <w:r w:rsidR="00955F9C">
              <w:t>make payment via the following payment methods: [insert payment options</w:t>
            </w:r>
            <w:r w:rsidR="007A6567">
              <w:t xml:space="preserve">, such as: </w:t>
            </w:r>
            <w:r w:rsidR="00955F9C">
              <w:t xml:space="preserve">cash, check, </w:t>
            </w:r>
            <w:r w:rsidR="007A6567">
              <w:t>Visa, Mastercard, PayPal, Venmo, and so on</w:t>
            </w:r>
            <w:r w:rsidR="00955F9C">
              <w:t>]</w:t>
            </w:r>
            <w:r w:rsidR="007A6567">
              <w:t>.</w:t>
            </w:r>
          </w:p>
        </w:tc>
      </w:tr>
    </w:tbl>
    <w:p w14:paraId="02D9E33A" w14:textId="507A2BBD" w:rsidR="00FD2654" w:rsidRDefault="00FD2654" w:rsidP="00FD2654">
      <w:pPr>
        <w:spacing w:after="0"/>
        <w:rPr>
          <w:b/>
          <w:bCs/>
        </w:rPr>
      </w:pPr>
    </w:p>
    <w:p w14:paraId="2BBF08BF" w14:textId="30D92697" w:rsidR="00FD2654" w:rsidRPr="00FF5319" w:rsidRDefault="00AB4922" w:rsidP="007A6567">
      <w:pPr>
        <w:spacing w:after="0"/>
        <w:jc w:val="center"/>
      </w:pPr>
      <w:r w:rsidRPr="00AB4922">
        <w:rPr>
          <w:i/>
          <w:iCs/>
        </w:rPr>
        <w:t>Thank you for your business!</w:t>
      </w:r>
    </w:p>
    <w:sectPr w:rsidR="00FD2654" w:rsidRPr="00FF5319" w:rsidSect="00781D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2BC33" w14:textId="77777777" w:rsidR="00F255AD" w:rsidRDefault="00F255AD" w:rsidP="00FF5319">
      <w:pPr>
        <w:spacing w:after="0" w:line="240" w:lineRule="auto"/>
      </w:pPr>
      <w:r>
        <w:separator/>
      </w:r>
    </w:p>
  </w:endnote>
  <w:endnote w:type="continuationSeparator" w:id="0">
    <w:p w14:paraId="0582A4D2" w14:textId="77777777" w:rsidR="00F255AD" w:rsidRDefault="00F255AD" w:rsidP="00FF5319">
      <w:pPr>
        <w:spacing w:after="0" w:line="240" w:lineRule="auto"/>
      </w:pPr>
      <w:r>
        <w:continuationSeparator/>
      </w:r>
    </w:p>
  </w:endnote>
  <w:endnote w:type="continuationNotice" w:id="1">
    <w:p w14:paraId="2884134E" w14:textId="77777777" w:rsidR="00F255AD" w:rsidRDefault="00F255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3A3C8" w14:textId="77777777" w:rsidR="00F255AD" w:rsidRDefault="00F255AD" w:rsidP="00FF5319">
      <w:pPr>
        <w:spacing w:after="0" w:line="240" w:lineRule="auto"/>
      </w:pPr>
      <w:r>
        <w:separator/>
      </w:r>
    </w:p>
  </w:footnote>
  <w:footnote w:type="continuationSeparator" w:id="0">
    <w:p w14:paraId="54F94B3E" w14:textId="77777777" w:rsidR="00F255AD" w:rsidRDefault="00F255AD" w:rsidP="00FF5319">
      <w:pPr>
        <w:spacing w:after="0" w:line="240" w:lineRule="auto"/>
      </w:pPr>
      <w:r>
        <w:continuationSeparator/>
      </w:r>
    </w:p>
  </w:footnote>
  <w:footnote w:type="continuationNotice" w:id="1">
    <w:p w14:paraId="7505F38A" w14:textId="77777777" w:rsidR="00F255AD" w:rsidRDefault="00F255A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SwMDY1MDMxMDNX0lEKTi0uzszPAykwqgUAIC04CSwAAAA="/>
  </w:docVars>
  <w:rsids>
    <w:rsidRoot w:val="00781D8E"/>
    <w:rsid w:val="00077CF4"/>
    <w:rsid w:val="000D6498"/>
    <w:rsid w:val="00110B5B"/>
    <w:rsid w:val="00206792"/>
    <w:rsid w:val="00253D9F"/>
    <w:rsid w:val="003822B7"/>
    <w:rsid w:val="003E29EF"/>
    <w:rsid w:val="003E51C4"/>
    <w:rsid w:val="0054058C"/>
    <w:rsid w:val="006274A8"/>
    <w:rsid w:val="006F235C"/>
    <w:rsid w:val="00703271"/>
    <w:rsid w:val="00781D8E"/>
    <w:rsid w:val="007844F2"/>
    <w:rsid w:val="00794F17"/>
    <w:rsid w:val="007A6567"/>
    <w:rsid w:val="007B16D5"/>
    <w:rsid w:val="007E2736"/>
    <w:rsid w:val="007E6F63"/>
    <w:rsid w:val="007F417F"/>
    <w:rsid w:val="00831B48"/>
    <w:rsid w:val="008A1C80"/>
    <w:rsid w:val="008E43FB"/>
    <w:rsid w:val="00955F9C"/>
    <w:rsid w:val="009C0F74"/>
    <w:rsid w:val="009C233B"/>
    <w:rsid w:val="009C5375"/>
    <w:rsid w:val="00A74ACE"/>
    <w:rsid w:val="00AB4922"/>
    <w:rsid w:val="00B4765A"/>
    <w:rsid w:val="00B740A4"/>
    <w:rsid w:val="00BE0F8A"/>
    <w:rsid w:val="00CB07C6"/>
    <w:rsid w:val="00CF61AC"/>
    <w:rsid w:val="00CF7DB9"/>
    <w:rsid w:val="00D15E1B"/>
    <w:rsid w:val="00D33375"/>
    <w:rsid w:val="00D64347"/>
    <w:rsid w:val="00D736EB"/>
    <w:rsid w:val="00D91B25"/>
    <w:rsid w:val="00F255AD"/>
    <w:rsid w:val="00FD2654"/>
    <w:rsid w:val="00F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CF4C7"/>
  <w15:chartTrackingRefBased/>
  <w15:docId w15:val="{FDEF51A9-7ADE-4BE0-8589-FB7A4A5E9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F74"/>
    <w:pPr>
      <w:spacing w:after="240"/>
    </w:pPr>
    <w:rPr>
      <w:rFonts w:ascii="Arial" w:hAnsi="Arial" w:cs="Arial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F74"/>
    <w:pPr>
      <w:keepNext/>
      <w:keepLines/>
      <w:spacing w:after="400"/>
      <w:jc w:val="center"/>
      <w:outlineLvl w:val="0"/>
    </w:pPr>
    <w:rPr>
      <w:rFonts w:ascii="Segoe UI" w:eastAsiaTheme="majorEastAsia" w:hAnsi="Segoe UI"/>
      <w:b/>
      <w:bCs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0F74"/>
    <w:pPr>
      <w:spacing w:before="360" w:after="0"/>
      <w:jc w:val="left"/>
      <w:outlineLvl w:val="1"/>
    </w:pPr>
    <w:rPr>
      <w:sz w:val="44"/>
      <w:szCs w:val="4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0F74"/>
    <w:pPr>
      <w:spacing w:before="320"/>
      <w:outlineLvl w:val="2"/>
    </w:pPr>
    <w:rPr>
      <w:color w:val="595959" w:themeColor="text1" w:themeTint="A6"/>
      <w:sz w:val="36"/>
      <w:szCs w:val="36"/>
    </w:rPr>
  </w:style>
  <w:style w:type="paragraph" w:styleId="Heading4">
    <w:name w:val="heading 4"/>
    <w:basedOn w:val="Header4"/>
    <w:next w:val="Normal"/>
    <w:link w:val="Heading4Char"/>
    <w:uiPriority w:val="9"/>
    <w:unhideWhenUsed/>
    <w:qFormat/>
    <w:rsid w:val="009C0F74"/>
    <w:pPr>
      <w:spacing w:before="280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9C0F74"/>
    <w:pPr>
      <w:spacing w:before="240"/>
      <w:outlineLvl w:val="4"/>
    </w:pPr>
    <w:rPr>
      <w:sz w:val="28"/>
      <w:szCs w:val="28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9C0F74"/>
    <w:pPr>
      <w:outlineLvl w:val="5"/>
    </w:pPr>
    <w:rPr>
      <w:color w:val="A6A6A6" w:themeColor="background1" w:themeShade="A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F74"/>
    <w:rPr>
      <w:rFonts w:ascii="Segoe UI" w:eastAsiaTheme="majorEastAsia" w:hAnsi="Segoe UI" w:cs="Arial"/>
      <w:b/>
      <w:bCs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C0F74"/>
    <w:rPr>
      <w:rFonts w:ascii="Segoe UI" w:eastAsiaTheme="majorEastAsia" w:hAnsi="Segoe UI" w:cs="Arial"/>
      <w:b/>
      <w:bC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9C0F74"/>
    <w:rPr>
      <w:rFonts w:ascii="Segoe UI" w:eastAsiaTheme="majorEastAsia" w:hAnsi="Segoe UI" w:cs="Arial"/>
      <w:b/>
      <w:bCs/>
      <w:color w:val="595959" w:themeColor="text1" w:themeTint="A6"/>
      <w:sz w:val="36"/>
      <w:szCs w:val="36"/>
    </w:rPr>
  </w:style>
  <w:style w:type="paragraph" w:customStyle="1" w:styleId="Header4">
    <w:name w:val="Header 4"/>
    <w:basedOn w:val="Heading3"/>
    <w:link w:val="Header4Char"/>
    <w:rsid w:val="00831B48"/>
    <w:rPr>
      <w:color w:val="7F7F7F" w:themeColor="text1" w:themeTint="8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er4Char">
    <w:name w:val="Header 4 Char"/>
    <w:basedOn w:val="Heading3Char"/>
    <w:link w:val="Header4"/>
    <w:rsid w:val="00831B48"/>
    <w:rPr>
      <w:rFonts w:ascii="Segoe UI" w:eastAsiaTheme="majorEastAsia" w:hAnsi="Segoe UI" w:cs="Arial"/>
      <w:b/>
      <w:bCs/>
      <w:color w:val="7F7F7F" w:themeColor="text1" w:themeTint="80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C0F74"/>
    <w:rPr>
      <w:rFonts w:ascii="Segoe UI" w:eastAsiaTheme="majorEastAsia" w:hAnsi="Segoe UI" w:cs="Arial"/>
      <w:b/>
      <w:bCs/>
      <w:color w:val="7F7F7F" w:themeColor="text1" w:themeTint="8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F74"/>
    <w:rPr>
      <w:rFonts w:ascii="Segoe UI" w:eastAsiaTheme="majorEastAsia" w:hAnsi="Segoe UI" w:cs="Arial"/>
      <w:b/>
      <w:bCs/>
      <w:color w:val="A6A6A6" w:themeColor="background1" w:themeShade="A6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319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53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319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781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28e2200-512b-4d35-b687-19bdcc2db744">
      <Terms xmlns="http://schemas.microsoft.com/office/infopath/2007/PartnerControls"/>
    </lcf76f155ced4ddcb4097134ff3c332f>
    <TaxCatchAll xmlns="43eae96c-9dfb-4ac1-a333-e54eebaaf9e3" xsi:nil="true"/>
    <Status xmlns="128e2200-512b-4d35-b687-19bdcc2db744" xsi:nil="true"/>
    <PublishedTitle xmlns="128e2200-512b-4d35-b687-19bdcc2db74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32307D943484BA7F9D141E6704F4E" ma:contentTypeVersion="18" ma:contentTypeDescription="Create a new document." ma:contentTypeScope="" ma:versionID="97162284159eb0f8f49f4a312c48692a">
  <xsd:schema xmlns:xsd="http://www.w3.org/2001/XMLSchema" xmlns:xs="http://www.w3.org/2001/XMLSchema" xmlns:p="http://schemas.microsoft.com/office/2006/metadata/properties" xmlns:ns2="128e2200-512b-4d35-b687-19bdcc2db744" xmlns:ns3="43eae96c-9dfb-4ac1-a333-e54eebaaf9e3" targetNamespace="http://schemas.microsoft.com/office/2006/metadata/properties" ma:root="true" ma:fieldsID="1bebf5f48f6161166c3adefe5f1da4ca" ns2:_="" ns3:_="">
    <xsd:import namespace="128e2200-512b-4d35-b687-19bdcc2db744"/>
    <xsd:import namespace="43eae96c-9dfb-4ac1-a333-e54eebaaf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PublishedTitl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e2200-512b-4d35-b687-19bdcc2db7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3b66961-96d4-402a-ab24-e6ab9aedb8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3" nillable="true" ma:displayName="Status" ma:format="Dropdown" ma:internalName="Status">
      <xsd:simpleType>
        <xsd:restriction base="dms:Choice">
          <xsd:enumeration value="Not Started"/>
          <xsd:enumeration value="In Progress"/>
          <xsd:enumeration value="Done"/>
        </xsd:restriction>
      </xsd:simpleType>
    </xsd:element>
    <xsd:element name="PublishedTitle" ma:index="24" nillable="true" ma:displayName="Published Title " ma:format="Dropdown" ma:internalName="PublishedTitle">
      <xsd:simpleType>
        <xsd:restriction base="dms:Text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eae96c-9dfb-4ac1-a333-e54eebaaf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add84f-bc69-49eb-911f-2db3c3169dd2}" ma:internalName="TaxCatchAll" ma:showField="CatchAllData" ma:web="43eae96c-9dfb-4ac1-a333-e54eebaaf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B5CBF6-C716-417F-8C71-B3BB52DF668B}">
  <ds:schemaRefs>
    <ds:schemaRef ds:uri="http://schemas.microsoft.com/office/2006/metadata/properties"/>
    <ds:schemaRef ds:uri="http://schemas.microsoft.com/office/infopath/2007/PartnerControls"/>
    <ds:schemaRef ds:uri="128e2200-512b-4d35-b687-19bdcc2db744"/>
    <ds:schemaRef ds:uri="43eae96c-9dfb-4ac1-a333-e54eebaaf9e3"/>
  </ds:schemaRefs>
</ds:datastoreItem>
</file>

<file path=customXml/itemProps2.xml><?xml version="1.0" encoding="utf-8"?>
<ds:datastoreItem xmlns:ds="http://schemas.openxmlformats.org/officeDocument/2006/customXml" ds:itemID="{2109F3E3-EC6D-4E7D-A885-3A54906080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e2200-512b-4d35-b687-19bdcc2db744"/>
    <ds:schemaRef ds:uri="43eae96c-9dfb-4ac1-a333-e54eebaaf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65A6F1-2705-4431-9E2A-3708351157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Martin</dc:creator>
  <cp:keywords/>
  <dc:description/>
  <cp:lastModifiedBy>Lexi Moyers</cp:lastModifiedBy>
  <cp:revision>2</cp:revision>
  <dcterms:created xsi:type="dcterms:W3CDTF">2023-10-20T17:09:00Z</dcterms:created>
  <dcterms:modified xsi:type="dcterms:W3CDTF">2023-10-2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32307D943484BA7F9D141E6704F4E</vt:lpwstr>
  </property>
  <property fmtid="{D5CDD505-2E9C-101B-9397-08002B2CF9AE}" pid="3" name="MediaServiceImageTags">
    <vt:lpwstr/>
  </property>
</Properties>
</file>